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830267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229D" w:rsidRPr="00CE1B45" w14:paraId="6EFE5491" w14:textId="77777777" w:rsidTr="00830267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830267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830267">
        <w:tc>
          <w:tcPr>
            <w:tcW w:w="3898" w:type="pct"/>
            <w:gridSpan w:val="2"/>
          </w:tcPr>
          <w:p w14:paraId="198BCEEE" w14:textId="17724664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2FDCD8B" w14:textId="5BC3C870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 w:rsid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A2341B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A2341B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A2341B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3E48D9F" w14:textId="223DCB14" w:rsidR="00887DC2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CF6F4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隧道数字化智能化结构性能</w:t>
            </w:r>
            <w:r w:rsidR="00ED357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感知</w:t>
            </w:r>
            <w:r w:rsidR="00CF6F4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研究</w:t>
            </w:r>
            <w:r w:rsidR="00A2341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</w:t>
            </w:r>
            <w:r w:rsidR="00897F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基于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数据的</w:t>
            </w:r>
            <w:r w:rsidR="00323AE7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021187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框架</w:t>
            </w:r>
            <w:r w:rsidR="00572539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在</w:t>
            </w:r>
            <w:r w:rsidR="006178F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="00E92B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</w:t>
            </w:r>
            <w:r w:rsidR="00572539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</w:t>
            </w:r>
            <w:r w:rsidR="00BD35B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度学习</w:t>
            </w:r>
            <w:r w:rsidR="00E92B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网络开发方面</w:t>
            </w:r>
            <w:r w:rsidR="001A3B4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取得</w:t>
            </w:r>
            <w:r w:rsidR="00572539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创新</w:t>
            </w:r>
            <w:r w:rsidR="0043692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="001F09F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成果</w:t>
            </w:r>
            <w:r w:rsidR="00382835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E8070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</w:t>
            </w:r>
            <w:r w:rsidR="006866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福州、</w:t>
            </w:r>
            <w:r w:rsidR="00E8070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无锡</w:t>
            </w:r>
            <w:r w:rsidR="00403C9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1F09F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403C9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="001F09F4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4FCE4317" w14:textId="148716A4" w:rsidR="00BB196E" w:rsidRPr="00CE1B45" w:rsidRDefault="00887DC2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31DE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BB196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</w:t>
            </w:r>
            <w:r w:rsidR="005C22E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E902C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院校</w:t>
            </w:r>
            <w:r w:rsidR="00331DE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建立</w:t>
            </w:r>
            <w:r w:rsidR="00E144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</w:t>
            </w:r>
            <w:r w:rsidR="00BB196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学术</w:t>
            </w:r>
            <w:r w:rsidR="0013046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="005A28F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49D15A5F" w14:textId="4D6143B7" w:rsidR="00911261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91126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A68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="008A68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276FA797" w14:textId="37C617D3" w:rsidR="0073025D" w:rsidRPr="00CE1B45" w:rsidRDefault="0073025D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</w:t>
            </w:r>
            <w:r w:rsidR="00824FB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协助党支部开展</w:t>
            </w:r>
            <w:r w:rsidR="00161B3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组织生活和</w:t>
            </w:r>
            <w:r w:rsidR="00E7609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党建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66B4FD03" w14:textId="6296DA8C" w:rsidR="00823FB8" w:rsidRPr="00CE1B45" w:rsidRDefault="00F54BBF" w:rsidP="00BE295C">
            <w:pPr>
              <w:rPr>
                <w:rFonts w:ascii="Times New Roman" w:eastAsia="仿宋" w:hAnsi="Times New Roman"/>
                <w:color w:val="767171" w:themeColor="background2" w:themeShade="80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479281B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Zhang, P., Zhou, B., Wang, C., &amp; Xie, X.* (2024). Seg2Tunnel: A hierarchical point cloud dataset and benchmarks for segmentation of segmental tunnel linings. Tunnelling and Underground Space Technology, 147, 105735. https://doi.org/10.1016/j.tust.2024.105735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1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/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6.7)</w:t>
            </w:r>
          </w:p>
          <w:p w14:paraId="7E89ECE4" w14:textId="338C7BDD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https://doi.org/10.1155/2023/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4.6)</w:t>
            </w:r>
          </w:p>
          <w:p w14:paraId="0C51E490" w14:textId="7613CC6F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P.*, &amp; Xie, X. (2022). A novel detection and assessment method for operational defects of pipe jacking tunnel based on 3D longitudinal deformation curve: A case study. Sensors, 22, 7648. https://doi.org/10.3390/s22197648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3.4)</w:t>
            </w:r>
          </w:p>
          <w:p w14:paraId="5E2A000D" w14:textId="77777777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https://doi.org/10.1139/cgj-2024-0359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.0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096A44D" w14:textId="43D383E0" w:rsidR="00D2102A" w:rsidRPr="00272E09" w:rsidRDefault="00D2102A" w:rsidP="00DD75D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1, 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8.2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https://doi.org/10.16037/j.1007-869x.2022.03.032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 https://doi.org/10.15935/j.cnki.jggcs.2022.01.019.</w:t>
            </w:r>
          </w:p>
          <w:p w14:paraId="3143D8F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 https://doi.org/10.14144/j.cnki.jzsg.2022.09.068.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Xie, X.*, Zhang, Y., &amp; Cao, Y. (2024). Semantic segmentation of large-scale segmental lining point clouds using 3D deep learning. GeoShanghai International Conference 2024, 012026. https://doi.org/10.1088/1755-1315/1337/1/01202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C066B18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Sheil, B., Xie, X., Li, K., &amp; Niu, G. (2024). Segment segmentation of tunnel ring point clouds using 3D deep learning. World Tunnel Congress 2024, 3059–3066. https://doi.org/10.1201/9781003495505-40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44DEBD60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984808" w:rsidRPr="00CE1B45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7FD8B75C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A37E4" w:rsidRPr="00CE1B4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8971C" w14:textId="77777777" w:rsidR="00A26860" w:rsidRDefault="00A26860" w:rsidP="000F2CC4">
      <w:r>
        <w:separator/>
      </w:r>
    </w:p>
  </w:endnote>
  <w:endnote w:type="continuationSeparator" w:id="0">
    <w:p w14:paraId="56DF87DF" w14:textId="77777777" w:rsidR="00A26860" w:rsidRDefault="00A26860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8BC2C" w14:textId="77777777" w:rsidR="00A26860" w:rsidRDefault="00A26860" w:rsidP="000F2CC4">
      <w:r>
        <w:separator/>
      </w:r>
    </w:p>
  </w:footnote>
  <w:footnote w:type="continuationSeparator" w:id="0">
    <w:p w14:paraId="420F821F" w14:textId="77777777" w:rsidR="00A26860" w:rsidRDefault="00A26860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6wFAOUxH7g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5A4A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3673"/>
    <w:rsid w:val="000C5A85"/>
    <w:rsid w:val="000D00EB"/>
    <w:rsid w:val="000D0818"/>
    <w:rsid w:val="000D24AD"/>
    <w:rsid w:val="000D255B"/>
    <w:rsid w:val="000D4D01"/>
    <w:rsid w:val="000D6110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C1E"/>
    <w:rsid w:val="00113AC7"/>
    <w:rsid w:val="0011411B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17C3"/>
    <w:rsid w:val="001A2F46"/>
    <w:rsid w:val="001A3B4D"/>
    <w:rsid w:val="001B1CE9"/>
    <w:rsid w:val="001B462E"/>
    <w:rsid w:val="001B5783"/>
    <w:rsid w:val="001B5790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2B7E"/>
    <w:rsid w:val="0030521C"/>
    <w:rsid w:val="00305A3A"/>
    <w:rsid w:val="00306664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F1981"/>
    <w:rsid w:val="003F39BF"/>
    <w:rsid w:val="003F61CA"/>
    <w:rsid w:val="003F6708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6BC5"/>
    <w:rsid w:val="0047722C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B1453"/>
    <w:rsid w:val="005B1D4E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704"/>
    <w:rsid w:val="006407A4"/>
    <w:rsid w:val="00641F77"/>
    <w:rsid w:val="00644013"/>
    <w:rsid w:val="00644F0C"/>
    <w:rsid w:val="00645D37"/>
    <w:rsid w:val="00651AE8"/>
    <w:rsid w:val="006525C0"/>
    <w:rsid w:val="0065271F"/>
    <w:rsid w:val="0065334A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3603"/>
    <w:rsid w:val="0077149F"/>
    <w:rsid w:val="00771E8D"/>
    <w:rsid w:val="0077391D"/>
    <w:rsid w:val="00781F89"/>
    <w:rsid w:val="00783B22"/>
    <w:rsid w:val="00783C4D"/>
    <w:rsid w:val="00790371"/>
    <w:rsid w:val="00790B73"/>
    <w:rsid w:val="00792431"/>
    <w:rsid w:val="00793467"/>
    <w:rsid w:val="00793DA2"/>
    <w:rsid w:val="007964AB"/>
    <w:rsid w:val="0079658F"/>
    <w:rsid w:val="007A3214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5EBE"/>
    <w:rsid w:val="008868E8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4575"/>
    <w:rsid w:val="00A36AEA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295C"/>
    <w:rsid w:val="00BE32F0"/>
    <w:rsid w:val="00BE6E06"/>
    <w:rsid w:val="00BE7374"/>
    <w:rsid w:val="00BF1208"/>
    <w:rsid w:val="00BF154F"/>
    <w:rsid w:val="00BF321D"/>
    <w:rsid w:val="00BF4FAB"/>
    <w:rsid w:val="00BF5834"/>
    <w:rsid w:val="00BF6476"/>
    <w:rsid w:val="00BF724E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542"/>
    <w:rsid w:val="00D34CD1"/>
    <w:rsid w:val="00D34DAA"/>
    <w:rsid w:val="00D363FF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49B0"/>
    <w:rsid w:val="00F0798A"/>
    <w:rsid w:val="00F11A72"/>
    <w:rsid w:val="00F1626D"/>
    <w:rsid w:val="00F200A3"/>
    <w:rsid w:val="00F20A83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42D"/>
    <w:rsid w:val="00F4647E"/>
    <w:rsid w:val="00F50E28"/>
    <w:rsid w:val="00F527D8"/>
    <w:rsid w:val="00F54AA6"/>
    <w:rsid w:val="00F54BBF"/>
    <w:rsid w:val="00F54E75"/>
    <w:rsid w:val="00F5533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1</TotalTime>
  <Pages>4</Pages>
  <Words>1037</Words>
  <Characters>5914</Characters>
  <Application>Microsoft Office Word</Application>
  <DocSecurity>0</DocSecurity>
  <Lines>49</Lines>
  <Paragraphs>13</Paragraphs>
  <ScaleCrop>false</ScaleCrop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39</cp:revision>
  <cp:lastPrinted>2024-10-06T15:18:00Z</cp:lastPrinted>
  <dcterms:created xsi:type="dcterms:W3CDTF">2023-03-15T15:20:00Z</dcterms:created>
  <dcterms:modified xsi:type="dcterms:W3CDTF">2024-10-0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